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4D7" w:rsidRPr="0014305C" w:rsidRDefault="00BE34D7" w:rsidP="001C6047">
      <w:pPr>
        <w:ind w:right="-270"/>
        <w:rPr>
          <w:rFonts w:ascii="Verdana" w:hAnsi="Verdana"/>
          <w:sz w:val="18"/>
          <w:szCs w:val="18"/>
        </w:rPr>
      </w:pPr>
      <w:r w:rsidRPr="0014305C">
        <w:rPr>
          <w:rFonts w:ascii="Verdana" w:hAnsi="Verdana"/>
          <w:sz w:val="18"/>
          <w:szCs w:val="18"/>
        </w:rPr>
        <w:t xml:space="preserve">An Informational Interview is a meeting with an experienced professional intended to help </w:t>
      </w:r>
      <w:r w:rsidR="001C6047">
        <w:rPr>
          <w:rFonts w:ascii="Verdana" w:hAnsi="Verdana"/>
          <w:sz w:val="18"/>
          <w:szCs w:val="18"/>
        </w:rPr>
        <w:t>one</w:t>
      </w:r>
      <w:r w:rsidR="00AF1225" w:rsidRPr="0014305C">
        <w:rPr>
          <w:rFonts w:ascii="Verdana" w:hAnsi="Verdana"/>
          <w:sz w:val="18"/>
          <w:szCs w:val="18"/>
        </w:rPr>
        <w:t xml:space="preserve"> gather information about </w:t>
      </w:r>
      <w:r w:rsidR="001F1306">
        <w:rPr>
          <w:rFonts w:ascii="Verdana" w:hAnsi="Verdana"/>
          <w:sz w:val="18"/>
          <w:szCs w:val="18"/>
        </w:rPr>
        <w:t xml:space="preserve">a specific type of position, a </w:t>
      </w:r>
      <w:r w:rsidR="00AF1225" w:rsidRPr="0014305C">
        <w:rPr>
          <w:rFonts w:ascii="Verdana" w:hAnsi="Verdana"/>
          <w:sz w:val="18"/>
          <w:szCs w:val="18"/>
        </w:rPr>
        <w:t>field</w:t>
      </w:r>
      <w:r w:rsidRPr="0014305C">
        <w:rPr>
          <w:rFonts w:ascii="Verdana" w:hAnsi="Verdana"/>
          <w:sz w:val="18"/>
          <w:szCs w:val="18"/>
        </w:rPr>
        <w:t xml:space="preserve"> of interest</w:t>
      </w:r>
      <w:r w:rsidR="001F1306">
        <w:rPr>
          <w:rFonts w:ascii="Verdana" w:hAnsi="Verdana"/>
          <w:sz w:val="18"/>
          <w:szCs w:val="18"/>
        </w:rPr>
        <w:t>, etc.</w:t>
      </w:r>
      <w:r w:rsidRPr="0014305C">
        <w:rPr>
          <w:rFonts w:ascii="Verdana" w:hAnsi="Verdana"/>
          <w:sz w:val="18"/>
          <w:szCs w:val="18"/>
        </w:rPr>
        <w:t xml:space="preserve"> The following are sample questions that may be </w:t>
      </w:r>
      <w:r w:rsidR="001C6047">
        <w:rPr>
          <w:rFonts w:ascii="Verdana" w:hAnsi="Verdana"/>
          <w:sz w:val="18"/>
          <w:szCs w:val="18"/>
        </w:rPr>
        <w:t>asked</w:t>
      </w:r>
      <w:r w:rsidRPr="0014305C">
        <w:rPr>
          <w:rFonts w:ascii="Verdana" w:hAnsi="Verdana"/>
          <w:sz w:val="18"/>
          <w:szCs w:val="18"/>
        </w:rPr>
        <w:t>:</w:t>
      </w:r>
    </w:p>
    <w:p w:rsidR="00BE34D7" w:rsidRPr="0014305C" w:rsidRDefault="00BE34D7">
      <w:pPr>
        <w:rPr>
          <w:rFonts w:ascii="Verdana" w:hAnsi="Verdana"/>
          <w:b/>
          <w:sz w:val="18"/>
          <w:szCs w:val="18"/>
          <w:u w:val="single"/>
        </w:rPr>
      </w:pPr>
      <w:r w:rsidRPr="0014305C">
        <w:rPr>
          <w:rFonts w:ascii="Verdana" w:hAnsi="Verdana"/>
          <w:b/>
          <w:sz w:val="18"/>
          <w:szCs w:val="18"/>
          <w:u w:val="single"/>
        </w:rPr>
        <w:t>Preparation for the Job</w:t>
      </w:r>
    </w:p>
    <w:p w:rsidR="00BE34D7" w:rsidRPr="0014305C" w:rsidRDefault="00BE34D7" w:rsidP="001C6047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18"/>
          <w:szCs w:val="18"/>
        </w:rPr>
      </w:pPr>
      <w:r w:rsidRPr="0014305C">
        <w:rPr>
          <w:rFonts w:ascii="Verdana" w:hAnsi="Verdana"/>
          <w:sz w:val="18"/>
          <w:szCs w:val="18"/>
        </w:rPr>
        <w:t>What background experiences are necessary for this type of role?</w:t>
      </w:r>
    </w:p>
    <w:p w:rsidR="00BE34D7" w:rsidRPr="0014305C" w:rsidRDefault="00BE34D7" w:rsidP="001C6047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18"/>
          <w:szCs w:val="18"/>
        </w:rPr>
      </w:pPr>
      <w:r w:rsidRPr="0014305C">
        <w:rPr>
          <w:rFonts w:ascii="Verdana" w:hAnsi="Verdana"/>
          <w:sz w:val="18"/>
          <w:szCs w:val="18"/>
        </w:rPr>
        <w:t>What are the most important skills/competencies for this position?</w:t>
      </w:r>
    </w:p>
    <w:p w:rsidR="00BE34D7" w:rsidRPr="0014305C" w:rsidRDefault="00BE34D7" w:rsidP="001C6047">
      <w:pPr>
        <w:numPr>
          <w:ilvl w:val="0"/>
          <w:numId w:val="2"/>
        </w:numPr>
        <w:spacing w:before="100" w:beforeAutospacing="1"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How did this type of work interest you and how did you get started? </w:t>
      </w:r>
    </w:p>
    <w:p w:rsidR="00BE34D7" w:rsidRPr="0014305C" w:rsidRDefault="00BE34D7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How did you get your job? What jobs and experiences have led you to your present position? </w:t>
      </w:r>
    </w:p>
    <w:p w:rsidR="00BE34D7" w:rsidRPr="0014305C" w:rsidRDefault="00BE34D7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Can you suggest some ways one could obtain this necessary experience? </w:t>
      </w:r>
    </w:p>
    <w:p w:rsidR="00BE34D7" w:rsidRPr="0014305C" w:rsidRDefault="00BE34D7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particular skills or talents are most essential to be effective in your job? How did you learn these skills? Did you enter this position through a formal training program? How can I evaluate whether or not I have the necessary skills for a position such as yours? </w:t>
      </w:r>
    </w:p>
    <w:p w:rsidR="00AF1225" w:rsidRPr="0014305C" w:rsidRDefault="00AF1225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abilities or personal qualities do you believe contribute most to success in this job? </w:t>
      </w:r>
    </w:p>
    <w:p w:rsidR="00AF1225" w:rsidRPr="0014305C" w:rsidRDefault="00AF1225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Do you have any advice for someone interested in this job? Are there any written materials you suggest I read? Which professional journals and organizations would help me learn more about </w:t>
      </w:r>
      <w:r w:rsidR="00692A1F" w:rsidRPr="0014305C">
        <w:rPr>
          <w:rFonts w:ascii="Verdana" w:eastAsia="Times New Roman" w:hAnsi="Verdana" w:cs="Arial"/>
          <w:color w:val="000000"/>
          <w:sz w:val="18"/>
          <w:szCs w:val="18"/>
        </w:rPr>
        <w:t>it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? </w:t>
      </w:r>
    </w:p>
    <w:p w:rsidR="00AF1225" w:rsidRPr="0014305C" w:rsidRDefault="00AF1225" w:rsidP="001C6047">
      <w:pPr>
        <w:numPr>
          <w:ilvl w:val="0"/>
          <w:numId w:val="2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kinds</w:t>
      </w:r>
      <w:r w:rsidR="0014305C"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of experience, 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ould you encourage for anybody pursuing a career in this 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>area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? </w:t>
      </w:r>
    </w:p>
    <w:p w:rsidR="00BE34D7" w:rsidRPr="0014305C" w:rsidRDefault="00AF1225" w:rsidP="001C6047">
      <w:pPr>
        <w:pStyle w:val="ListParagraph"/>
        <w:numPr>
          <w:ilvl w:val="0"/>
          <w:numId w:val="2"/>
        </w:numPr>
        <w:spacing w:after="0"/>
        <w:rPr>
          <w:rFonts w:ascii="Verdana" w:hAnsi="Verdana"/>
          <w:sz w:val="18"/>
          <w:szCs w:val="18"/>
        </w:rPr>
      </w:pPr>
      <w:r w:rsidRPr="0014305C">
        <w:rPr>
          <w:rFonts w:ascii="Verdana" w:hAnsi="Verdana"/>
          <w:sz w:val="18"/>
          <w:szCs w:val="18"/>
        </w:rPr>
        <w:t>Can you suggest other people I should talk to? May I use your name as a referral?</w:t>
      </w:r>
    </w:p>
    <w:p w:rsidR="00BE34D7" w:rsidRPr="0014305C" w:rsidRDefault="00BE34D7" w:rsidP="001C6047">
      <w:pPr>
        <w:spacing w:after="0"/>
        <w:rPr>
          <w:rFonts w:ascii="Verdana" w:hAnsi="Verdana"/>
          <w:b/>
          <w:sz w:val="18"/>
          <w:szCs w:val="18"/>
          <w:u w:val="single"/>
        </w:rPr>
      </w:pPr>
    </w:p>
    <w:p w:rsidR="00BE34D7" w:rsidRPr="0014305C" w:rsidRDefault="00BE34D7" w:rsidP="0014305C">
      <w:pPr>
        <w:rPr>
          <w:rFonts w:ascii="Verdana" w:hAnsi="Verdana"/>
          <w:b/>
          <w:sz w:val="18"/>
          <w:szCs w:val="18"/>
          <w:u w:val="single"/>
        </w:rPr>
      </w:pPr>
      <w:r w:rsidRPr="0014305C">
        <w:rPr>
          <w:rFonts w:ascii="Verdana" w:hAnsi="Verdana"/>
          <w:b/>
          <w:sz w:val="18"/>
          <w:szCs w:val="18"/>
          <w:u w:val="single"/>
        </w:rPr>
        <w:t>Nature of the Job</w:t>
      </w:r>
    </w:p>
    <w:p w:rsidR="00BE34D7" w:rsidRPr="0014305C" w:rsidRDefault="00BE34D7" w:rsidP="001C6047">
      <w:pPr>
        <w:numPr>
          <w:ilvl w:val="0"/>
          <w:numId w:val="1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is your job like? </w:t>
      </w:r>
    </w:p>
    <w:p w:rsidR="00AF1225" w:rsidRPr="0014305C" w:rsidRDefault="00AF1225" w:rsidP="001C6047">
      <w:pPr>
        <w:pStyle w:val="ListParagraph"/>
        <w:numPr>
          <w:ilvl w:val="0"/>
          <w:numId w:val="4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is a typical day?</w:t>
      </w:r>
    </w:p>
    <w:p w:rsidR="00AF1225" w:rsidRPr="0014305C" w:rsidRDefault="00BE34D7" w:rsidP="001C6047">
      <w:pPr>
        <w:pStyle w:val="ListParagraph"/>
        <w:numPr>
          <w:ilvl w:val="0"/>
          <w:numId w:val="4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do you do? What are the duties/functions/</w:t>
      </w:r>
      <w:r w:rsidR="00AF1225" w:rsidRPr="0014305C">
        <w:rPr>
          <w:rFonts w:ascii="Verdana" w:eastAsia="Times New Roman" w:hAnsi="Verdana" w:cs="Arial"/>
          <w:color w:val="000000"/>
          <w:sz w:val="18"/>
          <w:szCs w:val="18"/>
        </w:rPr>
        <w:t>responsibilities of your job</w:t>
      </w:r>
      <w:r w:rsidR="0014305C" w:rsidRPr="0014305C">
        <w:rPr>
          <w:rFonts w:ascii="Verdana" w:eastAsia="Times New Roman" w:hAnsi="Verdana" w:cs="Arial"/>
          <w:color w:val="000000"/>
          <w:sz w:val="18"/>
          <w:szCs w:val="18"/>
        </w:rPr>
        <w:t>?</w:t>
      </w:r>
    </w:p>
    <w:p w:rsidR="00AF1225" w:rsidRPr="0014305C" w:rsidRDefault="00BE34D7" w:rsidP="001C6047">
      <w:pPr>
        <w:pStyle w:val="ListParagraph"/>
        <w:numPr>
          <w:ilvl w:val="0"/>
          <w:numId w:val="4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kinds </w:t>
      </w:r>
      <w:r w:rsidR="00AF1225"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of </w:t>
      </w:r>
      <w:r w:rsidR="0014305C" w:rsidRPr="0014305C">
        <w:rPr>
          <w:rFonts w:ascii="Verdana" w:eastAsia="Times New Roman" w:hAnsi="Verdana" w:cs="Arial"/>
          <w:color w:val="000000"/>
          <w:sz w:val="18"/>
          <w:szCs w:val="18"/>
        </w:rPr>
        <w:t>challenges/</w:t>
      </w:r>
      <w:r w:rsidR="00AF1225" w:rsidRPr="0014305C">
        <w:rPr>
          <w:rFonts w:ascii="Verdana" w:eastAsia="Times New Roman" w:hAnsi="Verdana" w:cs="Arial"/>
          <w:color w:val="000000"/>
          <w:sz w:val="18"/>
          <w:szCs w:val="18"/>
        </w:rPr>
        <w:t>problems do you deal with</w:t>
      </w:r>
      <w:r w:rsidR="0014305C"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consistently</w:t>
      </w:r>
      <w:r w:rsidR="00AF1225" w:rsidRPr="0014305C">
        <w:rPr>
          <w:rFonts w:ascii="Verdana" w:eastAsia="Times New Roman" w:hAnsi="Verdana" w:cs="Arial"/>
          <w:color w:val="000000"/>
          <w:sz w:val="18"/>
          <w:szCs w:val="18"/>
        </w:rPr>
        <w:t>?</w:t>
      </w:r>
    </w:p>
    <w:p w:rsidR="00AF1225" w:rsidRPr="0014305C" w:rsidRDefault="00BE34D7" w:rsidP="001C6047">
      <w:pPr>
        <w:pStyle w:val="ListParagraph"/>
        <w:numPr>
          <w:ilvl w:val="0"/>
          <w:numId w:val="4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 xml:space="preserve">are the type of decisions 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you 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 xml:space="preserve">have to 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>make?</w:t>
      </w:r>
    </w:p>
    <w:p w:rsidR="00BE34D7" w:rsidRPr="0014305C" w:rsidRDefault="00BE34D7" w:rsidP="001C6047">
      <w:pPr>
        <w:pStyle w:val="ListParagraph"/>
        <w:numPr>
          <w:ilvl w:val="0"/>
          <w:numId w:val="4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Are there busy and slow times or is the work activity fairly constant?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 xml:space="preserve"> How would you categorize (in terms of %) how you spend your time?</w:t>
      </w:r>
    </w:p>
    <w:p w:rsidR="00BE34D7" w:rsidRPr="0014305C" w:rsidRDefault="00BE34D7" w:rsidP="001C6047">
      <w:pPr>
        <w:numPr>
          <w:ilvl w:val="0"/>
          <w:numId w:val="1"/>
        </w:numPr>
        <w:spacing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par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 xml:space="preserve">t of this job do you 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find most satisfying? Most challenging? </w:t>
      </w:r>
    </w:p>
    <w:p w:rsidR="00AF1225" w:rsidRPr="0014305C" w:rsidRDefault="00AF1225" w:rsidP="0014305C">
      <w:pPr>
        <w:spacing w:line="240" w:lineRule="auto"/>
        <w:rPr>
          <w:rFonts w:ascii="Verdana" w:hAnsi="Verdana"/>
          <w:b/>
          <w:sz w:val="18"/>
          <w:szCs w:val="18"/>
          <w:u w:val="single"/>
        </w:rPr>
      </w:pPr>
      <w:r w:rsidRPr="0014305C">
        <w:rPr>
          <w:rFonts w:ascii="Verdana" w:hAnsi="Verdana"/>
          <w:b/>
          <w:sz w:val="18"/>
          <w:szCs w:val="18"/>
          <w:u w:val="single"/>
        </w:rPr>
        <w:t>Work Environment</w:t>
      </w:r>
    </w:p>
    <w:p w:rsidR="00AF1225" w:rsidRPr="0014305C" w:rsidRDefault="00AF1225" w:rsidP="001C6047">
      <w:pPr>
        <w:numPr>
          <w:ilvl w:val="0"/>
          <w:numId w:val="1"/>
        </w:numPr>
        <w:spacing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How would you describe the working atmosphere and the people with whom you work? </w:t>
      </w:r>
    </w:p>
    <w:p w:rsidR="00AF1225" w:rsidRPr="0014305C" w:rsidRDefault="00AF1225" w:rsidP="001C6047">
      <w:pPr>
        <w:numPr>
          <w:ilvl w:val="0"/>
          <w:numId w:val="1"/>
        </w:numPr>
        <w:spacing w:before="100" w:beforeAutospacing="1"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What can you tell me about the 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>work/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corporate culture? </w:t>
      </w:r>
    </w:p>
    <w:p w:rsidR="00AF1225" w:rsidRPr="0014305C" w:rsidRDefault="00AF1225" w:rsidP="001C6047">
      <w:pPr>
        <w:numPr>
          <w:ilvl w:val="0"/>
          <w:numId w:val="1"/>
        </w:numPr>
        <w:spacing w:before="100" w:beforeAutospacing="1" w:after="0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Is there flexibility related to dress, work hours, vacation schedule, place of residence, etc.? </w:t>
      </w:r>
    </w:p>
    <w:p w:rsidR="00AF1225" w:rsidRPr="0014305C" w:rsidRDefault="00AF1225" w:rsidP="00AF1225">
      <w:pPr>
        <w:spacing w:before="100" w:beforeAutospacing="1" w:after="100" w:afterAutospacing="1" w:line="240" w:lineRule="auto"/>
        <w:rPr>
          <w:rFonts w:ascii="Verdana" w:hAnsi="Verdana"/>
          <w:b/>
          <w:sz w:val="18"/>
          <w:szCs w:val="18"/>
          <w:u w:val="single"/>
        </w:rPr>
      </w:pPr>
      <w:r w:rsidRPr="0014305C">
        <w:rPr>
          <w:rFonts w:ascii="Verdana" w:hAnsi="Verdana"/>
          <w:b/>
          <w:sz w:val="18"/>
          <w:szCs w:val="18"/>
          <w:u w:val="single"/>
        </w:rPr>
        <w:t>Career Path/Advancement</w:t>
      </w:r>
    </w:p>
    <w:p w:rsidR="00AF1225" w:rsidRPr="0014305C" w:rsidRDefault="00AF1225" w:rsidP="001C6047">
      <w:pPr>
        <w:numPr>
          <w:ilvl w:val="0"/>
          <w:numId w:val="1"/>
        </w:numPr>
        <w:spacing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Are you optimistic about the </w:t>
      </w:r>
      <w:r w:rsidR="001F1306" w:rsidRPr="001F1306">
        <w:rPr>
          <w:rFonts w:ascii="Verdana" w:eastAsia="Times New Roman" w:hAnsi="Verdana" w:cs="Arial"/>
          <w:noProof/>
          <w:color w:val="000000"/>
          <w:sz w:val="18"/>
          <w:szCs w:val="18"/>
        </w:rPr>
        <w:t>d</w:t>
      </w:r>
      <w:r w:rsidR="001F1306">
        <w:rPr>
          <w:rFonts w:ascii="Verdana" w:eastAsia="Times New Roman" w:hAnsi="Verdana" w:cs="Arial"/>
          <w:noProof/>
          <w:color w:val="000000"/>
          <w:sz w:val="18"/>
          <w:szCs w:val="18"/>
        </w:rPr>
        <w:t>ep</w:t>
      </w:r>
      <w:r w:rsidR="001F1306" w:rsidRPr="001F1306">
        <w:rPr>
          <w:rFonts w:ascii="Verdana" w:eastAsia="Times New Roman" w:hAnsi="Verdana" w:cs="Arial"/>
          <w:noProof/>
          <w:color w:val="000000"/>
          <w:sz w:val="18"/>
          <w:szCs w:val="18"/>
        </w:rPr>
        <w:t>artment’s</w:t>
      </w:r>
      <w:r w:rsidR="001F1306">
        <w:rPr>
          <w:rFonts w:ascii="Verdana" w:eastAsia="Times New Roman" w:hAnsi="Verdana" w:cs="Arial"/>
          <w:color w:val="000000"/>
          <w:sz w:val="18"/>
          <w:szCs w:val="18"/>
        </w:rPr>
        <w:t>/</w:t>
      </w:r>
      <w:r w:rsidR="0014305C">
        <w:rPr>
          <w:rFonts w:ascii="Verdana" w:eastAsia="Times New Roman" w:hAnsi="Verdana" w:cs="Arial"/>
          <w:color w:val="000000"/>
          <w:sz w:val="18"/>
          <w:szCs w:val="18"/>
        </w:rPr>
        <w:t>organization’s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</w:t>
      </w:r>
      <w:r w:rsidR="001F1306">
        <w:rPr>
          <w:rFonts w:ascii="Verdana" w:eastAsia="Times New Roman" w:hAnsi="Verdana" w:cs="Arial"/>
          <w:color w:val="000000"/>
          <w:sz w:val="18"/>
          <w:szCs w:val="18"/>
        </w:rPr>
        <w:t xml:space="preserve">vision for the 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future and your future with </w:t>
      </w:r>
      <w:r w:rsidR="001C6047">
        <w:rPr>
          <w:rFonts w:ascii="Verdana" w:eastAsia="Times New Roman" w:hAnsi="Verdana" w:cs="Arial"/>
          <w:color w:val="000000"/>
          <w:sz w:val="18"/>
          <w:szCs w:val="18"/>
        </w:rPr>
        <w:t>the organization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? </w:t>
      </w:r>
    </w:p>
    <w:p w:rsidR="00AF1225" w:rsidRPr="0014305C" w:rsidRDefault="00AF1225" w:rsidP="001C6047">
      <w:pPr>
        <w:numPr>
          <w:ilvl w:val="0"/>
          <w:numId w:val="1"/>
        </w:numPr>
        <w:spacing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does the</w:t>
      </w:r>
      <w:r w:rsidR="00E904AD"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</w:t>
      </w:r>
      <w:r w:rsidR="0014305C">
        <w:rPr>
          <w:rFonts w:ascii="Verdana" w:eastAsia="Times New Roman" w:hAnsi="Verdana" w:cs="Arial"/>
          <w:color w:val="000000"/>
          <w:sz w:val="18"/>
          <w:szCs w:val="18"/>
        </w:rPr>
        <w:t>organization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do to contribute to your professional development?</w:t>
      </w:r>
    </w:p>
    <w:p w:rsidR="00AF1225" w:rsidRPr="0014305C" w:rsidRDefault="00AF1225" w:rsidP="001C6047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How does a person progress in your field</w:t>
      </w:r>
      <w:r w:rsidR="00692A1F" w:rsidRPr="0014305C">
        <w:rPr>
          <w:rFonts w:ascii="Verdana" w:eastAsia="Times New Roman" w:hAnsi="Verdana" w:cs="Arial"/>
          <w:color w:val="000000"/>
          <w:sz w:val="18"/>
          <w:szCs w:val="18"/>
        </w:rPr>
        <w:t>/</w:t>
      </w:r>
      <w:r w:rsidR="00692A1F" w:rsidRPr="001F1306">
        <w:rPr>
          <w:rFonts w:ascii="Verdana" w:eastAsia="Times New Roman" w:hAnsi="Verdana" w:cs="Arial"/>
          <w:noProof/>
          <w:color w:val="000000"/>
          <w:sz w:val="18"/>
          <w:szCs w:val="18"/>
        </w:rPr>
        <w:t>pos</w:t>
      </w:r>
      <w:r w:rsidR="001F1306" w:rsidRPr="001F1306">
        <w:rPr>
          <w:rFonts w:ascii="Verdana" w:eastAsia="Times New Roman" w:hAnsi="Verdana" w:cs="Arial"/>
          <w:noProof/>
          <w:color w:val="000000"/>
          <w:sz w:val="18"/>
          <w:szCs w:val="18"/>
        </w:rPr>
        <w:t>i</w:t>
      </w:r>
      <w:r w:rsidR="00692A1F" w:rsidRPr="001F1306">
        <w:rPr>
          <w:rFonts w:ascii="Verdana" w:eastAsia="Times New Roman" w:hAnsi="Verdana" w:cs="Arial"/>
          <w:noProof/>
          <w:color w:val="000000"/>
          <w:sz w:val="18"/>
          <w:szCs w:val="18"/>
        </w:rPr>
        <w:t>tion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? What is a </w:t>
      </w:r>
      <w:r w:rsidRPr="001C6047">
        <w:rPr>
          <w:rFonts w:ascii="Verdana" w:eastAsia="Times New Roman" w:hAnsi="Verdana" w:cs="Arial"/>
          <w:i/>
          <w:color w:val="000000"/>
          <w:sz w:val="18"/>
          <w:szCs w:val="18"/>
        </w:rPr>
        <w:t>typical</w:t>
      </w: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 career path</w:t>
      </w:r>
      <w:r w:rsidR="001F1306">
        <w:rPr>
          <w:rFonts w:ascii="Verdana" w:eastAsia="Times New Roman" w:hAnsi="Verdana" w:cs="Arial"/>
          <w:color w:val="000000"/>
          <w:sz w:val="18"/>
          <w:szCs w:val="18"/>
        </w:rPr>
        <w:t xml:space="preserve"> in this field?</w:t>
      </w:r>
      <w:bookmarkStart w:id="0" w:name="_GoBack"/>
      <w:bookmarkEnd w:id="0"/>
    </w:p>
    <w:p w:rsidR="00AF1225" w:rsidRPr="0014305C" w:rsidRDefault="00AF1225" w:rsidP="001C6047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What were the keys to your career advancement? Ho</w:t>
      </w:r>
      <w:r w:rsidR="0014305C">
        <w:rPr>
          <w:rFonts w:ascii="Verdana" w:eastAsia="Times New Roman" w:hAnsi="Verdana" w:cs="Arial"/>
          <w:color w:val="000000"/>
          <w:sz w:val="18"/>
          <w:szCs w:val="18"/>
        </w:rPr>
        <w:t>w did you get where you are?</w:t>
      </w:r>
    </w:p>
    <w:p w:rsidR="00AF1225" w:rsidRPr="0014305C" w:rsidRDefault="00AF1225" w:rsidP="001C6047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 w:cs="Arial"/>
          <w:color w:val="000000"/>
          <w:sz w:val="18"/>
          <w:szCs w:val="18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>If your job progresses as you like, what would be the next step in your career?</w:t>
      </w:r>
    </w:p>
    <w:p w:rsidR="00F5790F" w:rsidRPr="0014305C" w:rsidRDefault="00BE34D7" w:rsidP="001C6047">
      <w:pPr>
        <w:numPr>
          <w:ilvl w:val="0"/>
          <w:numId w:val="1"/>
        </w:numPr>
        <w:spacing w:before="100" w:beforeAutospacing="1" w:after="100" w:afterAutospacing="1"/>
        <w:rPr>
          <w:rFonts w:ascii="Verdana" w:hAnsi="Verdana"/>
          <w:sz w:val="20"/>
          <w:szCs w:val="20"/>
        </w:rPr>
      </w:pPr>
      <w:r w:rsidRPr="0014305C">
        <w:rPr>
          <w:rFonts w:ascii="Verdana" w:eastAsia="Times New Roman" w:hAnsi="Verdana" w:cs="Arial"/>
          <w:color w:val="000000"/>
          <w:sz w:val="18"/>
          <w:szCs w:val="18"/>
        </w:rPr>
        <w:t xml:space="preserve">If you could do things all over again, would you choose the same path for yourself? Why? What would you change? </w:t>
      </w:r>
    </w:p>
    <w:sectPr w:rsidR="00F5790F" w:rsidRPr="0014305C" w:rsidSect="00F5790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73A0" w:rsidRDefault="002973A0" w:rsidP="00BE34D7">
      <w:pPr>
        <w:spacing w:after="0" w:line="240" w:lineRule="auto"/>
      </w:pPr>
      <w:r>
        <w:separator/>
      </w:r>
    </w:p>
  </w:endnote>
  <w:endnote w:type="continuationSeparator" w:id="0">
    <w:p w:rsidR="002973A0" w:rsidRDefault="002973A0" w:rsidP="00BE3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73A0" w:rsidRDefault="002973A0" w:rsidP="00BE34D7">
      <w:pPr>
        <w:spacing w:after="0" w:line="240" w:lineRule="auto"/>
      </w:pPr>
      <w:r>
        <w:separator/>
      </w:r>
    </w:p>
  </w:footnote>
  <w:footnote w:type="continuationSeparator" w:id="0">
    <w:p w:rsidR="002973A0" w:rsidRDefault="002973A0" w:rsidP="00BE3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34D7" w:rsidRPr="00BE34D7" w:rsidRDefault="00BE34D7" w:rsidP="00BE34D7">
    <w:pPr>
      <w:pStyle w:val="Header"/>
      <w:jc w:val="center"/>
      <w:rPr>
        <w:rFonts w:ascii="Verdana" w:hAnsi="Verdana"/>
        <w:b/>
      </w:rPr>
    </w:pPr>
    <w:r w:rsidRPr="00BE34D7">
      <w:rPr>
        <w:rFonts w:ascii="Verdana" w:hAnsi="Verdana"/>
        <w:b/>
      </w:rPr>
      <w:t>Informational Interview</w:t>
    </w:r>
    <w:r>
      <w:rPr>
        <w:rFonts w:ascii="Verdana" w:hAnsi="Verdana"/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E7DA6"/>
    <w:multiLevelType w:val="hybridMultilevel"/>
    <w:tmpl w:val="165AF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0305CA"/>
    <w:multiLevelType w:val="hybridMultilevel"/>
    <w:tmpl w:val="718EF4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A047D"/>
    <w:multiLevelType w:val="multilevel"/>
    <w:tmpl w:val="E3DAE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BD7EDB"/>
    <w:multiLevelType w:val="hybridMultilevel"/>
    <w:tmpl w:val="BC769A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LAwNrUwNbc0NjBT0lEKTi0uzszPAykwrgUAdESJqywAAAA="/>
  </w:docVars>
  <w:rsids>
    <w:rsidRoot w:val="00BE34D7"/>
    <w:rsid w:val="0014305C"/>
    <w:rsid w:val="001C6047"/>
    <w:rsid w:val="001F1306"/>
    <w:rsid w:val="00262C2B"/>
    <w:rsid w:val="002973A0"/>
    <w:rsid w:val="00423357"/>
    <w:rsid w:val="00692A1F"/>
    <w:rsid w:val="00AC664B"/>
    <w:rsid w:val="00AF1225"/>
    <w:rsid w:val="00BE34D7"/>
    <w:rsid w:val="00E904AD"/>
    <w:rsid w:val="00F5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04DB3"/>
  <w15:docId w15:val="{6FBD92C2-52A4-41BB-BDDC-D4AEE515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E34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4D7"/>
  </w:style>
  <w:style w:type="paragraph" w:styleId="Footer">
    <w:name w:val="footer"/>
    <w:basedOn w:val="Normal"/>
    <w:link w:val="FooterChar"/>
    <w:uiPriority w:val="99"/>
    <w:semiHidden/>
    <w:unhideWhenUsed/>
    <w:rsid w:val="00BE34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34D7"/>
  </w:style>
  <w:style w:type="paragraph" w:styleId="ListParagraph">
    <w:name w:val="List Paragraph"/>
    <w:basedOn w:val="Normal"/>
    <w:uiPriority w:val="34"/>
    <w:qFormat/>
    <w:rsid w:val="00BE34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MCA of Greater Indianapolis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lish</dc:creator>
  <cp:lastModifiedBy>Melinda English</cp:lastModifiedBy>
  <cp:revision>4</cp:revision>
  <dcterms:created xsi:type="dcterms:W3CDTF">2018-06-05T16:55:00Z</dcterms:created>
  <dcterms:modified xsi:type="dcterms:W3CDTF">2018-11-21T18:45:00Z</dcterms:modified>
</cp:coreProperties>
</file>